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4BA82" w14:textId="2675D9F6" w:rsidR="00717CB8" w:rsidRDefault="002129FB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Batang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Batang" w:hAnsi="Arial"/>
          <w:b/>
          <w:bCs/>
          <w:sz w:val="24"/>
          <w:szCs w:val="24"/>
          <w:lang w:eastAsia="ja-JP"/>
        </w:rPr>
        <w:t>S3GPP TSG-RAN WG2 Meeting #11</w:t>
      </w:r>
      <w:r w:rsidR="00300762">
        <w:rPr>
          <w:rFonts w:ascii="Arial" w:eastAsia="Batang" w:hAnsi="Arial"/>
          <w:b/>
          <w:bCs/>
          <w:sz w:val="24"/>
          <w:szCs w:val="24"/>
          <w:lang w:eastAsia="ja-JP"/>
        </w:rPr>
        <w:t>6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>-e</w:t>
      </w:r>
      <w:r>
        <w:rPr>
          <w:rFonts w:ascii="Arial" w:eastAsia="Batang" w:hAnsi="Arial"/>
          <w:b/>
          <w:bCs/>
          <w:sz w:val="24"/>
          <w:szCs w:val="24"/>
          <w:lang w:eastAsia="ja-JP"/>
        </w:rPr>
        <w:tab/>
      </w:r>
      <w:r w:rsidR="00FA01ED" w:rsidRPr="00FA01ED">
        <w:rPr>
          <w:rFonts w:ascii="Arial" w:eastAsia="Batang" w:hAnsi="Arial"/>
          <w:b/>
          <w:bCs/>
          <w:sz w:val="24"/>
          <w:szCs w:val="24"/>
          <w:lang w:eastAsia="ko-KR"/>
        </w:rPr>
        <w:t>R2-210</w:t>
      </w:r>
      <w:r w:rsidR="00300762">
        <w:rPr>
          <w:rFonts w:ascii="Arial" w:eastAsia="Batang" w:hAnsi="Arial"/>
          <w:b/>
          <w:bCs/>
          <w:sz w:val="24"/>
          <w:szCs w:val="24"/>
          <w:lang w:eastAsia="ko-KR"/>
        </w:rPr>
        <w:t>xxxx</w:t>
      </w:r>
    </w:p>
    <w:p w14:paraId="6123F7B3" w14:textId="33C3CFCB" w:rsidR="00717CB8" w:rsidRDefault="002129FB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Malgun Gothic" w:hAnsi="Arial"/>
          <w:b/>
          <w:sz w:val="24"/>
        </w:rPr>
        <w:t xml:space="preserve">Online, </w:t>
      </w:r>
      <w:r w:rsidR="00C24CD4" w:rsidRPr="00C24CD4">
        <w:rPr>
          <w:rFonts w:ascii="Arial" w:eastAsia="Malgun Gothic" w:hAnsi="Arial"/>
          <w:b/>
          <w:sz w:val="24"/>
        </w:rPr>
        <w:t>November 1-12, 2021</w:t>
      </w:r>
    </w:p>
    <w:p w14:paraId="3BE26C23" w14:textId="77777777" w:rsidR="00717CB8" w:rsidRDefault="00717CB8">
      <w:pPr>
        <w:pStyle w:val="Footer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14:paraId="785B59F2" w14:textId="77777777" w:rsidR="00717CB8" w:rsidRDefault="002129FB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14:paraId="639693F2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>Huawei, HiSilicon</w:t>
      </w:r>
    </w:p>
    <w:p w14:paraId="22B68EA5" w14:textId="62FB8E2B" w:rsidR="00717CB8" w:rsidRDefault="002129FB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 xml:space="preserve">Summary of </w:t>
      </w:r>
      <w:r w:rsidR="00205FF4" w:rsidRPr="00205FF4">
        <w:rPr>
          <w:rFonts w:ascii="Arial" w:hAnsi="Arial" w:cs="Arial"/>
          <w:b/>
          <w:sz w:val="22"/>
        </w:rPr>
        <w:t>[AT116-e][003][NR15] UE Capabilities I</w:t>
      </w:r>
    </w:p>
    <w:p w14:paraId="508B20B7" w14:textId="77777777" w:rsidR="00717CB8" w:rsidRDefault="002129FB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14:paraId="0472DEF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14:paraId="45E0F623" w14:textId="77777777" w:rsidR="00717CB8" w:rsidRDefault="002129FB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14:paraId="543A5916" w14:textId="77777777" w:rsidR="00205FF4" w:rsidRPr="00F44282" w:rsidRDefault="00205FF4" w:rsidP="00205FF4">
      <w:pPr>
        <w:pStyle w:val="EmailDiscussion"/>
        <w:tabs>
          <w:tab w:val="clear" w:pos="1710"/>
          <w:tab w:val="num" w:pos="1619"/>
        </w:tabs>
        <w:spacing w:line="240" w:lineRule="auto"/>
        <w:ind w:left="1619"/>
        <w:jc w:val="left"/>
      </w:pPr>
      <w:r>
        <w:t>[AT116-e][003</w:t>
      </w:r>
      <w:r w:rsidRPr="00F44282">
        <w:t>][NR15]</w:t>
      </w:r>
      <w:r>
        <w:t xml:space="preserve"> UE Capabilities I</w:t>
      </w:r>
      <w:r w:rsidRPr="00F44282">
        <w:t xml:space="preserve"> (</w:t>
      </w:r>
      <w:r>
        <w:t>Huawei</w:t>
      </w:r>
      <w:r w:rsidRPr="00F44282">
        <w:t>)</w:t>
      </w:r>
    </w:p>
    <w:p w14:paraId="5D788C5D" w14:textId="77777777" w:rsidR="00205FF4" w:rsidRDefault="00205FF4" w:rsidP="00205FF4">
      <w:pPr>
        <w:pStyle w:val="Doc-text2"/>
      </w:pPr>
      <w:r>
        <w:tab/>
        <w:t xml:space="preserve">Scope: </w:t>
      </w:r>
      <w:r w:rsidRPr="00E14330">
        <w:t>Determine agreeable parts in a first phase, for agreeable parts agree on CRs. Treat</w:t>
      </w:r>
      <w:r>
        <w:t xml:space="preserve"> </w:t>
      </w:r>
      <w:hyperlink r:id="rId12" w:tooltip="D:Documents3GPPtsg_ranWG2TSGR2_116-eDocsR2-2109310.zip" w:history="1">
        <w:r w:rsidRPr="00B46812">
          <w:rPr>
            <w:rStyle w:val="Hyperlink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 w:rsidRPr="00B46812">
          <w:rPr>
            <w:rStyle w:val="Hyperlink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 w:rsidRPr="00B46812">
          <w:rPr>
            <w:rStyle w:val="Hyperlink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 w:rsidRPr="00B46812">
          <w:rPr>
            <w:rStyle w:val="Hyperlink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 w:rsidRPr="00B46812">
          <w:rPr>
            <w:rStyle w:val="Hyperlink"/>
          </w:rPr>
          <w:t>R2-2110972</w:t>
        </w:r>
      </w:hyperlink>
      <w:r>
        <w:t>,</w:t>
      </w:r>
    </w:p>
    <w:p w14:paraId="74ADB0C9" w14:textId="77777777" w:rsidR="00205FF4" w:rsidRDefault="00205FF4" w:rsidP="00205FF4">
      <w:pPr>
        <w:pStyle w:val="EmailDiscussion2"/>
      </w:pPr>
      <w:r>
        <w:tab/>
        <w:t xml:space="preserve">Intended outcome: </w:t>
      </w:r>
      <w:r w:rsidRPr="00E14330">
        <w:t>Report, agreed CRs if applicable</w:t>
      </w:r>
    </w:p>
    <w:p w14:paraId="46640987" w14:textId="77777777" w:rsidR="00205FF4" w:rsidRDefault="00205FF4" w:rsidP="00205FF4">
      <w:pPr>
        <w:pStyle w:val="EmailDiscussion2"/>
      </w:pPr>
      <w:r>
        <w:tab/>
        <w:t>Deadline: Schedule 1</w:t>
      </w:r>
    </w:p>
    <w:p w14:paraId="58D6971E" w14:textId="77777777" w:rsidR="00717CB8" w:rsidRDefault="00717CB8">
      <w:pPr>
        <w:pStyle w:val="Doc-text2"/>
        <w:ind w:left="0" w:firstLine="0"/>
        <w:rPr>
          <w:b/>
        </w:rPr>
      </w:pPr>
    </w:p>
    <w:p w14:paraId="3B702DAB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717CB8" w14:paraId="1D6B85DF" w14:textId="77777777">
        <w:tc>
          <w:tcPr>
            <w:tcW w:w="3510" w:type="dxa"/>
            <w:shd w:val="clear" w:color="auto" w:fill="auto"/>
          </w:tcPr>
          <w:p w14:paraId="5994D5CE" w14:textId="77777777" w:rsidR="00717CB8" w:rsidRDefault="002129FB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14:paraId="3DDB3420" w14:textId="77777777" w:rsidR="00717CB8" w:rsidRDefault="002129FB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717CB8" w14:paraId="2F71D931" w14:textId="77777777">
        <w:tc>
          <w:tcPr>
            <w:tcW w:w="3510" w:type="dxa"/>
            <w:shd w:val="clear" w:color="auto" w:fill="auto"/>
          </w:tcPr>
          <w:p w14:paraId="40FB721C" w14:textId="48A422DA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14:paraId="09557B8F" w14:textId="0D6FBA1F" w:rsidR="00717CB8" w:rsidRDefault="000A167F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717CB8" w14:paraId="15F31D75" w14:textId="77777777">
        <w:tc>
          <w:tcPr>
            <w:tcW w:w="3510" w:type="dxa"/>
            <w:shd w:val="clear" w:color="auto" w:fill="auto"/>
          </w:tcPr>
          <w:p w14:paraId="3DA60824" w14:textId="55B62D7B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59310AA" w14:textId="25FF7EF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C65C4F7" w14:textId="77777777">
        <w:tc>
          <w:tcPr>
            <w:tcW w:w="3510" w:type="dxa"/>
            <w:shd w:val="clear" w:color="auto" w:fill="auto"/>
          </w:tcPr>
          <w:p w14:paraId="2ABDC0DC" w14:textId="7B6FE0D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4C9C89F8" w14:textId="48FBB587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554585" w14:textId="77777777">
        <w:tc>
          <w:tcPr>
            <w:tcW w:w="3510" w:type="dxa"/>
            <w:shd w:val="clear" w:color="auto" w:fill="auto"/>
          </w:tcPr>
          <w:p w14:paraId="5741F159" w14:textId="3351B95B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7D4D753" w14:textId="0E10BDE5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1E50F7A" w14:textId="77777777">
        <w:tc>
          <w:tcPr>
            <w:tcW w:w="3510" w:type="dxa"/>
            <w:shd w:val="clear" w:color="auto" w:fill="auto"/>
          </w:tcPr>
          <w:p w14:paraId="7158EC42" w14:textId="0AAAAE15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  <w:tc>
          <w:tcPr>
            <w:tcW w:w="6119" w:type="dxa"/>
            <w:shd w:val="clear" w:color="auto" w:fill="auto"/>
          </w:tcPr>
          <w:p w14:paraId="7B6CA439" w14:textId="6140B69E" w:rsidR="00717CB8" w:rsidRDefault="00717CB8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</w:p>
        </w:tc>
      </w:tr>
      <w:tr w:rsidR="00717CB8" w14:paraId="5CB5BE45" w14:textId="77777777">
        <w:tc>
          <w:tcPr>
            <w:tcW w:w="3510" w:type="dxa"/>
            <w:shd w:val="clear" w:color="auto" w:fill="auto"/>
          </w:tcPr>
          <w:p w14:paraId="1B8F7D09" w14:textId="7FC621D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ABC8135" w14:textId="50E5179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0D110017" w14:textId="77777777">
        <w:tc>
          <w:tcPr>
            <w:tcW w:w="3510" w:type="dxa"/>
            <w:shd w:val="clear" w:color="auto" w:fill="auto"/>
          </w:tcPr>
          <w:p w14:paraId="43514C1C" w14:textId="0A64063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20E1AF5B" w14:textId="6F0E15B7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31D6509D" w14:textId="77777777">
        <w:tc>
          <w:tcPr>
            <w:tcW w:w="3510" w:type="dxa"/>
            <w:shd w:val="clear" w:color="auto" w:fill="auto"/>
          </w:tcPr>
          <w:p w14:paraId="603D3783" w14:textId="69900114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69A2050" w14:textId="3A4E5141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1B52EE80" w14:textId="77777777">
        <w:tc>
          <w:tcPr>
            <w:tcW w:w="3510" w:type="dxa"/>
            <w:shd w:val="clear" w:color="auto" w:fill="auto"/>
          </w:tcPr>
          <w:p w14:paraId="05DF6FAE" w14:textId="3F5D12DF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7CC151D" w14:textId="54864DA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5F7C5E0" w14:textId="77777777">
        <w:tc>
          <w:tcPr>
            <w:tcW w:w="3510" w:type="dxa"/>
            <w:shd w:val="clear" w:color="auto" w:fill="auto"/>
          </w:tcPr>
          <w:p w14:paraId="57946CBB" w14:textId="3EECC1CC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741C1FAB" w14:textId="70A9D8BD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5B6F182F" w14:textId="77777777">
        <w:tc>
          <w:tcPr>
            <w:tcW w:w="3510" w:type="dxa"/>
            <w:shd w:val="clear" w:color="auto" w:fill="auto"/>
          </w:tcPr>
          <w:p w14:paraId="3D6F0BCD" w14:textId="1C25B05E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682480D3" w14:textId="1BD381C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7C6D0BD4" w14:textId="77777777">
        <w:tc>
          <w:tcPr>
            <w:tcW w:w="3510" w:type="dxa"/>
            <w:shd w:val="clear" w:color="auto" w:fill="auto"/>
          </w:tcPr>
          <w:p w14:paraId="4FFFB4BD" w14:textId="2BF7ACE2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14:paraId="1FC5A58E" w14:textId="6CEBC529" w:rsidR="00717CB8" w:rsidRDefault="00717CB8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717CB8" w14:paraId="2454EDB4" w14:textId="77777777">
        <w:tc>
          <w:tcPr>
            <w:tcW w:w="3510" w:type="dxa"/>
            <w:shd w:val="clear" w:color="auto" w:fill="auto"/>
          </w:tcPr>
          <w:p w14:paraId="7E6BBCA6" w14:textId="1A951AF4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14:paraId="0631173B" w14:textId="57B01EA9" w:rsidR="00717CB8" w:rsidRDefault="00717CB8">
            <w:pPr>
              <w:widowControl w:val="0"/>
              <w:spacing w:after="160"/>
              <w:rPr>
                <w:rFonts w:ascii="CG Times (WN)" w:eastAsia="Malgun Gothic" w:hAnsi="CG Times (WN)"/>
                <w:bCs/>
                <w:szCs w:val="21"/>
                <w:lang w:eastAsia="ko-KR"/>
              </w:rPr>
            </w:pPr>
          </w:p>
        </w:tc>
      </w:tr>
    </w:tbl>
    <w:p w14:paraId="692FDFDD" w14:textId="77777777" w:rsidR="00717CB8" w:rsidRDefault="00717CB8">
      <w:pPr>
        <w:rPr>
          <w:lang w:eastAsia="zh-CN"/>
        </w:rPr>
      </w:pPr>
    </w:p>
    <w:p w14:paraId="6CAC1A71" w14:textId="77777777" w:rsidR="00717CB8" w:rsidRDefault="002129FB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14:paraId="217F563E" w14:textId="77777777" w:rsidR="00717CB8" w:rsidRDefault="002129FB">
      <w:pPr>
        <w:pStyle w:val="Heading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14:paraId="2D1C3F4C" w14:textId="77777777" w:rsidR="00717CB8" w:rsidRDefault="002129FB">
      <w:pPr>
        <w:pStyle w:val="Heading2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14:paraId="7A1D3170" w14:textId="579E7B7E" w:rsidR="00E1536B" w:rsidRDefault="00E1536B" w:rsidP="00E1536B">
      <w:pPr>
        <w:pStyle w:val="Heading3"/>
        <w:rPr>
          <w:sz w:val="24"/>
          <w:u w:val="single"/>
        </w:rPr>
      </w:pPr>
      <w:r w:rsidRPr="00E1536B">
        <w:rPr>
          <w:sz w:val="24"/>
          <w:u w:val="single"/>
        </w:rPr>
        <w:t>Reply LS on the Intra-band and Inter-band (NG)EN-DC/NE-DC Capabilties</w:t>
      </w:r>
    </w:p>
    <w:p w14:paraId="36073EE8" w14:textId="77777777" w:rsidR="00E1536B" w:rsidRDefault="00765B2D" w:rsidP="00E1536B">
      <w:pPr>
        <w:pStyle w:val="Doc-title"/>
      </w:pPr>
      <w:hyperlink r:id="rId17" w:tooltip="D:Documents3GPPtsg_ranWG2TSGR2_116-eDocsR2-2109310.zip" w:history="1">
        <w:r w:rsidR="00E1536B" w:rsidRPr="00B46812">
          <w:rPr>
            <w:rStyle w:val="Hyperlink"/>
          </w:rPr>
          <w:t>R2-2109310</w:t>
        </w:r>
      </w:hyperlink>
      <w:r w:rsidR="00E1536B">
        <w:tab/>
        <w:t>Reply LS on the Intra-band and Inter-band (NG)EN-DC/NE-DC Capabilties (R1-2108378; contact: ZTE)</w:t>
      </w:r>
      <w:r w:rsidR="00E1536B">
        <w:tab/>
        <w:t>RAN1</w:t>
      </w:r>
      <w:r w:rsidR="00E1536B">
        <w:tab/>
        <w:t>LS in</w:t>
      </w:r>
      <w:r w:rsidR="00E1536B">
        <w:tab/>
        <w:t>Rel-15</w:t>
      </w:r>
      <w:r w:rsidR="00E1536B">
        <w:tab/>
        <w:t>NR_newRAT-Core</w:t>
      </w:r>
      <w:r w:rsidR="00E1536B">
        <w:tab/>
        <w:t>To:RAN2</w:t>
      </w:r>
      <w:r w:rsidR="00E1536B">
        <w:tab/>
        <w:t>Cc:RAN4</w:t>
      </w:r>
    </w:p>
    <w:p w14:paraId="2F85DA9D" w14:textId="07F021EA" w:rsidR="00E1536B" w:rsidRPr="00E1536B" w:rsidRDefault="00E1536B" w:rsidP="00E1536B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 xml:space="preserve">Rapporteur understands this LS has already been taken into account in the last meeting in </w:t>
      </w:r>
      <w:r w:rsidRPr="00E1536B">
        <w:rPr>
          <w:rFonts w:ascii="Arial" w:hAnsi="Arial" w:cs="Arial"/>
          <w:lang w:eastAsia="zh-CN"/>
        </w:rPr>
        <w:t>[AT115-e][017][NR15] UE Capabilties III (ZTE)</w:t>
      </w:r>
      <w:r>
        <w:rPr>
          <w:rFonts w:ascii="Arial" w:hAnsi="Arial" w:cs="Arial"/>
          <w:lang w:eastAsia="zh-CN"/>
        </w:rPr>
        <w:t>, so no further discussion is needed in this meeting.</w:t>
      </w:r>
    </w:p>
    <w:p w14:paraId="287C0B6F" w14:textId="77777777" w:rsidR="00E1536B" w:rsidRPr="00E1536B" w:rsidRDefault="00E1536B" w:rsidP="00E1536B">
      <w:pPr>
        <w:spacing w:before="240"/>
        <w:rPr>
          <w:rFonts w:ascii="Arial" w:hAnsi="Arial" w:cs="Arial"/>
        </w:rPr>
      </w:pPr>
    </w:p>
    <w:p w14:paraId="2FB517FC" w14:textId="70A254E7" w:rsidR="00717CB8" w:rsidRDefault="007A17F8">
      <w:pPr>
        <w:pStyle w:val="Heading3"/>
        <w:rPr>
          <w:sz w:val="24"/>
          <w:u w:val="single"/>
        </w:rPr>
      </w:pPr>
      <w:r w:rsidRPr="007A17F8">
        <w:rPr>
          <w:sz w:val="24"/>
          <w:u w:val="single"/>
        </w:rPr>
        <w:t>Clarification on intraAndInterF-MeasAndReport capabilit</w:t>
      </w:r>
      <w:r>
        <w:rPr>
          <w:sz w:val="24"/>
          <w:u w:val="single"/>
        </w:rPr>
        <w:t>y</w:t>
      </w:r>
    </w:p>
    <w:p w14:paraId="212EB554" w14:textId="77777777" w:rsidR="007A17F8" w:rsidRDefault="00765B2D" w:rsidP="007A17F8">
      <w:pPr>
        <w:pStyle w:val="Doc-title"/>
      </w:pPr>
      <w:hyperlink r:id="rId18" w:tooltip="D:Documents3GPPtsg_ranWG2TSGR2_116-eDocsR2-2110969.zip" w:history="1">
        <w:r w:rsidR="007A17F8" w:rsidRPr="00B46812">
          <w:rPr>
            <w:rStyle w:val="Hyperlink"/>
          </w:rPr>
          <w:t>R2-2110969</w:t>
        </w:r>
      </w:hyperlink>
      <w:r w:rsidR="007A17F8">
        <w:tab/>
        <w:t>Clarification on intraAndInterF-MeasAndReport capability</w:t>
      </w:r>
      <w:r w:rsidR="007A17F8">
        <w:tab/>
        <w:t>Huawei, HiSilicon</w:t>
      </w:r>
      <w:r w:rsidR="007A17F8">
        <w:tab/>
        <w:t>CR</w:t>
      </w:r>
      <w:r w:rsidR="007A17F8">
        <w:tab/>
        <w:t>Rel-15</w:t>
      </w:r>
      <w:r w:rsidR="007A17F8">
        <w:tab/>
        <w:t>38.306</w:t>
      </w:r>
      <w:r w:rsidR="007A17F8">
        <w:tab/>
        <w:t>15.15.0</w:t>
      </w:r>
      <w:r w:rsidR="007A17F8">
        <w:tab/>
        <w:t>0655</w:t>
      </w:r>
      <w:r w:rsidR="007A17F8">
        <w:tab/>
        <w:t>-</w:t>
      </w:r>
      <w:r w:rsidR="007A17F8">
        <w:tab/>
        <w:t>F</w:t>
      </w:r>
      <w:r w:rsidR="007A17F8">
        <w:tab/>
        <w:t>NR_newRAT-Core</w:t>
      </w:r>
    </w:p>
    <w:p w14:paraId="17EF16AF" w14:textId="77777777" w:rsidR="007A17F8" w:rsidRDefault="00765B2D" w:rsidP="007A17F8">
      <w:pPr>
        <w:pStyle w:val="Doc-title"/>
      </w:pPr>
      <w:hyperlink r:id="rId19" w:tooltip="D:Documents3GPPtsg_ranWG2TSGR2_116-eDocsR2-2110970.zip" w:history="1">
        <w:r w:rsidR="007A17F8" w:rsidRPr="00B46812">
          <w:rPr>
            <w:rStyle w:val="Hyperlink"/>
          </w:rPr>
          <w:t>R2-2110970</w:t>
        </w:r>
      </w:hyperlink>
      <w:r w:rsidR="007A17F8">
        <w:tab/>
        <w:t>Clarification on intraAndInterF-MeasAndReport capability</w:t>
      </w:r>
      <w:r w:rsidR="007A17F8">
        <w:tab/>
        <w:t>Huawei, HiSilicon</w:t>
      </w:r>
      <w:r w:rsidR="007A17F8">
        <w:tab/>
        <w:t>CR</w:t>
      </w:r>
      <w:r w:rsidR="007A17F8">
        <w:tab/>
        <w:t>Rel-16</w:t>
      </w:r>
      <w:r w:rsidR="007A17F8">
        <w:tab/>
        <w:t>38.306</w:t>
      </w:r>
      <w:r w:rsidR="007A17F8">
        <w:tab/>
        <w:t>16.6.0</w:t>
      </w:r>
      <w:r w:rsidR="007A17F8">
        <w:tab/>
        <w:t>0656</w:t>
      </w:r>
      <w:r w:rsidR="007A17F8">
        <w:tab/>
        <w:t>-</w:t>
      </w:r>
      <w:r w:rsidR="007A17F8">
        <w:tab/>
        <w:t>A</w:t>
      </w:r>
      <w:r w:rsidR="007A17F8">
        <w:tab/>
        <w:t>NR_newRAT-Core</w:t>
      </w:r>
    </w:p>
    <w:p w14:paraId="162300E4" w14:textId="38EB41CD" w:rsidR="00717CB8" w:rsidRPr="000128F7" w:rsidRDefault="008B25FD" w:rsidP="008B25FD">
      <w:pPr>
        <w:spacing w:before="240"/>
        <w:rPr>
          <w:rFonts w:ascii="Arial" w:hAnsi="Arial" w:cs="Arial"/>
        </w:rPr>
      </w:pPr>
      <w:r w:rsidRPr="000128F7">
        <w:rPr>
          <w:rFonts w:ascii="Arial" w:hAnsi="Arial" w:cs="Arial"/>
        </w:rPr>
        <w:t>According to current TS 38.306, the capability of intraAndInterF-MeasAndReport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intraAndInterF-MeasAndReport capability in NE-DC is not clear in the current 38.306, it should be clarified to avoid possible misunderstanding between the UE and the network.</w:t>
      </w:r>
    </w:p>
    <w:p w14:paraId="57E5EB31" w14:textId="77777777" w:rsidR="00717CB8" w:rsidRPr="000128F7" w:rsidRDefault="002129FB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 w:rsidRPr="000128F7">
        <w:rPr>
          <w:rFonts w:ascii="Arial" w:eastAsia="DengXian" w:hAnsi="Arial" w:cs="Arial"/>
          <w:b/>
          <w:bCs/>
          <w:lang w:eastAsia="zh-CN"/>
        </w:rPr>
        <w:t xml:space="preserve">Q1 Do companies </w:t>
      </w:r>
      <w:r w:rsidRPr="000128F7">
        <w:rPr>
          <w:rFonts w:ascii="Arial" w:hAnsi="Arial" w:cs="Arial"/>
          <w:b/>
          <w:bCs/>
        </w:rPr>
        <w:t>agree with the intention of the CRs above</w:t>
      </w:r>
      <w:r w:rsidRPr="000128F7"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717CB8" w:rsidRPr="000128F7" w14:paraId="1440E1D9" w14:textId="77777777" w:rsidTr="0060395E">
        <w:tc>
          <w:tcPr>
            <w:tcW w:w="1192" w:type="pct"/>
          </w:tcPr>
          <w:p w14:paraId="2A7C91C4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07F0D35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3CE76600" w14:textId="77777777" w:rsidR="00717CB8" w:rsidRPr="000128F7" w:rsidRDefault="002129FB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 w:rsidRPr="000128F7"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717CB8" w:rsidRPr="000128F7" w14:paraId="52E19288" w14:textId="77777777" w:rsidTr="0060395E">
        <w:trPr>
          <w:trHeight w:val="90"/>
        </w:trPr>
        <w:tc>
          <w:tcPr>
            <w:tcW w:w="1192" w:type="pct"/>
          </w:tcPr>
          <w:p w14:paraId="1824FF20" w14:textId="4FD22DB5" w:rsidR="00717CB8" w:rsidRPr="000128F7" w:rsidRDefault="0060395E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5E5C386E" w14:textId="35003422" w:rsidR="00717CB8" w:rsidRPr="0060395E" w:rsidRDefault="0060395E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42B5C8B5" w14:textId="3F18104B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717CB8" w:rsidRPr="000128F7" w14:paraId="5FF28679" w14:textId="77777777" w:rsidTr="0060395E">
        <w:tc>
          <w:tcPr>
            <w:tcW w:w="1192" w:type="pct"/>
          </w:tcPr>
          <w:p w14:paraId="32BF4FE3" w14:textId="53F3DFBF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70688131" w14:textId="56921263" w:rsidR="00717CB8" w:rsidRPr="000128F7" w:rsidRDefault="00F30652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1" w:type="pct"/>
          </w:tcPr>
          <w:p w14:paraId="2760C0D2" w14:textId="77777777" w:rsidR="00717CB8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 w14:paraId="21B60B39" w14:textId="77777777" w:rsidR="00F30652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14:paraId="301E51B8" w14:textId="064E28B5" w:rsidR="00F30652" w:rsidRDefault="00F30652" w:rsidP="00F30652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)EN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14:paraId="1D444AB3" w14:textId="45D1EE76" w:rsidR="00F30652" w:rsidRPr="000128F7" w:rsidRDefault="00F30652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413AEA8F" w14:textId="77777777" w:rsidTr="0060395E">
        <w:tc>
          <w:tcPr>
            <w:tcW w:w="1192" w:type="pct"/>
          </w:tcPr>
          <w:p w14:paraId="761DBACD" w14:textId="40C3454F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6D944B6C" w14:textId="122C18E2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E5F4C" w14:textId="44A1E71D" w:rsidR="00717CB8" w:rsidRPr="000128F7" w:rsidRDefault="00717CB8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24FECF2A" w14:textId="77777777" w:rsidTr="0060395E">
        <w:tc>
          <w:tcPr>
            <w:tcW w:w="1192" w:type="pct"/>
          </w:tcPr>
          <w:p w14:paraId="0C4544D9" w14:textId="04776FF0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86EE497" w14:textId="183A0250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14451B1" w14:textId="1E46ABD0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2259FC0E" w14:textId="77777777" w:rsidTr="0060395E">
        <w:tc>
          <w:tcPr>
            <w:tcW w:w="1192" w:type="pct"/>
          </w:tcPr>
          <w:p w14:paraId="5E5E4C42" w14:textId="6CF2AEF8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62A05D30" w14:textId="3402DD5B" w:rsidR="00717CB8" w:rsidRPr="000128F7" w:rsidRDefault="00717CB8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3D23D2C7" w14:textId="750DF87E" w:rsidR="00717CB8" w:rsidRPr="000128F7" w:rsidRDefault="00717CB8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717CB8" w:rsidRPr="000128F7" w14:paraId="7B2D0B8C" w14:textId="77777777" w:rsidTr="0060395E">
        <w:tc>
          <w:tcPr>
            <w:tcW w:w="1192" w:type="pct"/>
          </w:tcPr>
          <w:p w14:paraId="71275DCE" w14:textId="14E0EB0C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E4694EF" w14:textId="70FC29EA" w:rsidR="00717CB8" w:rsidRPr="000128F7" w:rsidRDefault="00717CB8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024A65B9" w14:textId="352F41CD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5B29969B" w14:textId="77777777" w:rsidTr="0060395E">
        <w:tc>
          <w:tcPr>
            <w:tcW w:w="1192" w:type="pct"/>
          </w:tcPr>
          <w:p w14:paraId="0A20F38D" w14:textId="66906039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2D2C0BD1" w14:textId="618FD94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B04331D" w14:textId="13A5FAB6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32C7DAF4" w14:textId="77777777" w:rsidTr="0060395E">
        <w:tc>
          <w:tcPr>
            <w:tcW w:w="1192" w:type="pct"/>
          </w:tcPr>
          <w:p w14:paraId="6583A58D" w14:textId="5D9DA251" w:rsidR="00717CB8" w:rsidRPr="000128F7" w:rsidRDefault="00717CB8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06730BFC" w14:textId="5EE04AAC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0D05CE4B" w14:textId="4BC85135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717CB8" w:rsidRPr="000128F7" w14:paraId="7CD75B03" w14:textId="77777777" w:rsidTr="0060395E">
        <w:tc>
          <w:tcPr>
            <w:tcW w:w="1192" w:type="pct"/>
          </w:tcPr>
          <w:p w14:paraId="382795F6" w14:textId="06C465CE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61B0D79B" w14:textId="6A16C65A" w:rsidR="00717CB8" w:rsidRPr="000128F7" w:rsidRDefault="00717CB8">
            <w:pPr>
              <w:spacing w:after="0" w:line="276" w:lineRule="auto"/>
              <w:jc w:val="center"/>
              <w:rPr>
                <w:rFonts w:ascii="Arial" w:eastAsia="Malgun Gothic" w:hAnsi="Arial" w:cs="Arial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7FA5205C" w14:textId="0368E49B" w:rsidR="00717CB8" w:rsidRPr="000128F7" w:rsidRDefault="00717CB8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1D762722" w14:textId="77777777" w:rsidTr="0060395E">
        <w:tc>
          <w:tcPr>
            <w:tcW w:w="1192" w:type="pct"/>
          </w:tcPr>
          <w:p w14:paraId="6CCB6A03" w14:textId="6ED3B44D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2AEF2E5" w14:textId="1DDE28E6" w:rsidR="00717CB8" w:rsidRPr="000128F7" w:rsidRDefault="00717CB8">
            <w:pPr>
              <w:spacing w:after="0"/>
              <w:jc w:val="center"/>
              <w:rPr>
                <w:rFonts w:ascii="Arial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CA91422" w14:textId="37825406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7FFB2A88" w14:textId="77777777" w:rsidTr="0060395E">
        <w:tc>
          <w:tcPr>
            <w:tcW w:w="1192" w:type="pct"/>
          </w:tcPr>
          <w:p w14:paraId="58C80177" w14:textId="0BDA2E14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BED2254" w14:textId="32DE0E5F" w:rsidR="00717CB8" w:rsidRPr="000128F7" w:rsidRDefault="00717CB8">
            <w:pPr>
              <w:spacing w:after="0"/>
              <w:jc w:val="center"/>
              <w:rPr>
                <w:rFonts w:ascii="Arial" w:eastAsia="Malgun Gothic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234A99CE" w14:textId="4AB8E961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17CB8" w:rsidRPr="000128F7" w14:paraId="467B2DC5" w14:textId="77777777" w:rsidTr="0060395E">
        <w:tc>
          <w:tcPr>
            <w:tcW w:w="1192" w:type="pct"/>
          </w:tcPr>
          <w:p w14:paraId="619B942C" w14:textId="161F9E06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28904410" w14:textId="78595505" w:rsidR="00717CB8" w:rsidRPr="000128F7" w:rsidRDefault="00717CB8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418FD8C1" w14:textId="4C266764" w:rsidR="00717CB8" w:rsidRPr="000128F7" w:rsidRDefault="00717CB8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14:paraId="3C71C6A7" w14:textId="77777777" w:rsidR="00BB71F6" w:rsidRPr="000128F7" w:rsidRDefault="00BB71F6">
      <w:pPr>
        <w:rPr>
          <w:rFonts w:ascii="Arial" w:hAnsi="Arial" w:cs="Arial"/>
          <w:b/>
          <w:kern w:val="2"/>
          <w:lang w:eastAsia="zh-CN"/>
        </w:rPr>
      </w:pPr>
    </w:p>
    <w:p w14:paraId="21951B81" w14:textId="5B34F033" w:rsidR="00717CB8" w:rsidRDefault="002621FA">
      <w:pPr>
        <w:pStyle w:val="Heading3"/>
        <w:rPr>
          <w:sz w:val="24"/>
          <w:u w:val="single"/>
        </w:rPr>
      </w:pPr>
      <w:r w:rsidRPr="002621FA">
        <w:rPr>
          <w:sz w:val="24"/>
          <w:u w:val="single"/>
        </w:rPr>
        <w:lastRenderedPageBreak/>
        <w:t>Miscellaneous corrections for Rel-15 UE capabilities</w:t>
      </w:r>
    </w:p>
    <w:p w14:paraId="0C3BC0D2" w14:textId="77777777" w:rsidR="002621FA" w:rsidRPr="00CE306C" w:rsidRDefault="00765B2D" w:rsidP="002621FA">
      <w:pPr>
        <w:pStyle w:val="Doc-title"/>
      </w:pPr>
      <w:hyperlink r:id="rId20" w:tooltip="D:Documents3GPPtsg_ranWG2TSGR2_116-eDocsR2-2110971.zip" w:history="1">
        <w:r w:rsidR="002621FA" w:rsidRPr="00B46812">
          <w:rPr>
            <w:rStyle w:val="Hyperlink"/>
          </w:rPr>
          <w:t>R2-2110971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5</w:t>
      </w:r>
      <w:r w:rsidR="002621FA">
        <w:tab/>
        <w:t>38.306</w:t>
      </w:r>
      <w:r w:rsidR="002621FA">
        <w:tab/>
        <w:t>15.15.0</w:t>
      </w:r>
      <w:r w:rsidR="002621FA">
        <w:tab/>
        <w:t>0657</w:t>
      </w:r>
      <w:r w:rsidR="002621FA">
        <w:tab/>
        <w:t>-</w:t>
      </w:r>
      <w:r w:rsidR="002621FA">
        <w:tab/>
        <w:t>F</w:t>
      </w:r>
      <w:r w:rsidR="002621FA">
        <w:tab/>
        <w:t>NR_newRAT-Core</w:t>
      </w:r>
    </w:p>
    <w:p w14:paraId="6B6101CB" w14:textId="77777777" w:rsidR="002621FA" w:rsidRDefault="00765B2D" w:rsidP="002621FA">
      <w:pPr>
        <w:pStyle w:val="Doc-title"/>
      </w:pPr>
      <w:hyperlink r:id="rId21" w:tooltip="D:Documents3GPPtsg_ranWG2TSGR2_116-eDocsR2-2110972.zip" w:history="1">
        <w:r w:rsidR="002621FA" w:rsidRPr="00B46812">
          <w:rPr>
            <w:rStyle w:val="Hyperlink"/>
          </w:rPr>
          <w:t>R2-2110972</w:t>
        </w:r>
      </w:hyperlink>
      <w:r w:rsidR="002621FA">
        <w:tab/>
        <w:t>Miscellaneous corrections for Rel-15 UE capabilities</w:t>
      </w:r>
      <w:r w:rsidR="002621FA">
        <w:tab/>
        <w:t>Huawei, HiSilicon</w:t>
      </w:r>
      <w:r w:rsidR="002621FA">
        <w:tab/>
        <w:t>CR</w:t>
      </w:r>
      <w:r w:rsidR="002621FA">
        <w:tab/>
        <w:t>Rel-16</w:t>
      </w:r>
      <w:r w:rsidR="002621FA">
        <w:tab/>
        <w:t>38.306</w:t>
      </w:r>
      <w:r w:rsidR="002621FA">
        <w:tab/>
        <w:t>16.6.0</w:t>
      </w:r>
      <w:r w:rsidR="002621FA">
        <w:tab/>
        <w:t>0658</w:t>
      </w:r>
      <w:r w:rsidR="002621FA">
        <w:tab/>
        <w:t>-</w:t>
      </w:r>
      <w:r w:rsidR="002621FA">
        <w:tab/>
        <w:t>A</w:t>
      </w:r>
      <w:r w:rsidR="002621FA">
        <w:tab/>
        <w:t>NR_newRAT-Core</w:t>
      </w:r>
    </w:p>
    <w:p w14:paraId="1D50C475" w14:textId="51E7B0D4" w:rsidR="000128F7" w:rsidRPr="000128F7" w:rsidRDefault="000128F7" w:rsidP="0052335D">
      <w:pPr>
        <w:pStyle w:val="CRCoverPage"/>
        <w:spacing w:before="240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 xml:space="preserve">1) </w:t>
      </w:r>
      <w:r w:rsidRPr="000128F7">
        <w:rPr>
          <w:rFonts w:cs="Arial"/>
          <w:i/>
          <w:lang w:eastAsia="zh-CN"/>
        </w:rPr>
        <w:t>pdsch-ProcessingType1-DifferentTB-PerSlot</w:t>
      </w:r>
      <w:r w:rsidRPr="000128F7">
        <w:rPr>
          <w:rFonts w:cs="Arial"/>
          <w:lang w:eastAsia="zh-CN"/>
        </w:rPr>
        <w:t xml:space="preserve"> defines the UE supported number of unicast PDSCH TB(s) </w:t>
      </w:r>
      <w:r w:rsidRPr="000128F7">
        <w:rPr>
          <w:rFonts w:cs="Arial"/>
        </w:rPr>
        <w:t>multiplexed in time domain within the same slot per CC per serving cell for processing time capability 1</w:t>
      </w:r>
      <w:r w:rsidRPr="000128F7"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14:paraId="3E8D7D3E" w14:textId="30F94912" w:rsidR="000128F7" w:rsidRPr="000128F7" w:rsidRDefault="000128F7" w:rsidP="000128F7">
      <w:pPr>
        <w:pStyle w:val="CRCoverPage"/>
        <w:ind w:left="100"/>
        <w:rPr>
          <w:rFonts w:cs="Arial"/>
          <w:lang w:eastAsia="zh-CN"/>
        </w:rPr>
      </w:pPr>
      <w:r w:rsidRPr="000128F7">
        <w:rPr>
          <w:rFonts w:cs="Arial"/>
          <w:lang w:eastAsia="zh-CN"/>
        </w:rPr>
        <w:t>2)</w:t>
      </w:r>
      <w:r w:rsidRPr="000128F7">
        <w:rPr>
          <w:rFonts w:cs="Arial"/>
        </w:rPr>
        <w:t xml:space="preserve"> </w:t>
      </w:r>
      <w:r w:rsidRPr="000128F7">
        <w:rPr>
          <w:rFonts w:cs="Arial"/>
          <w:i/>
          <w:lang w:eastAsia="zh-CN"/>
        </w:rPr>
        <w:t>timeDurationForQCL</w:t>
      </w:r>
      <w:r w:rsidRPr="000128F7">
        <w:rPr>
          <w:rFonts w:cs="Arial"/>
          <w:lang w:eastAsia="zh-CN"/>
        </w:rPr>
        <w:t xml:space="preserve"> defines </w:t>
      </w:r>
      <w:r w:rsidRPr="000128F7">
        <w:rPr>
          <w:rFonts w:cs="Arial"/>
          <w:highlight w:val="yellow"/>
          <w:lang w:eastAsia="zh-CN"/>
        </w:rPr>
        <w:t>minimum number of OFDM symbols</w:t>
      </w:r>
      <w:r w:rsidRPr="000128F7">
        <w:rPr>
          <w:rFonts w:cs="Arial"/>
          <w:lang w:eastAsia="zh-CN"/>
        </w:rPr>
        <w:t xml:space="preserve"> required </w:t>
      </w:r>
      <w:r w:rsidRPr="000128F7">
        <w:rPr>
          <w:rFonts w:cs="Arial"/>
        </w:rPr>
        <w:t>by the UE to perform PDCCH reception and applying spatial QCL information received in DCI for PDSCH processing as described in TS 38.214 [12] clause 5.1.5</w:t>
      </w:r>
      <w:r w:rsidRPr="000128F7">
        <w:rPr>
          <w:rFonts w:cs="Arial"/>
          <w:lang w:eastAsia="zh-CN"/>
        </w:rPr>
        <w:t>.</w:t>
      </w:r>
      <w:r w:rsidR="0052335D">
        <w:rPr>
          <w:rFonts w:cs="Arial"/>
          <w:lang w:eastAsia="zh-CN"/>
        </w:rPr>
        <w:t xml:space="preserve"> </w:t>
      </w:r>
      <w:r w:rsidR="0052335D" w:rsidRPr="000128F7">
        <w:rPr>
          <w:rFonts w:cs="Arial"/>
          <w:lang w:eastAsia="zh-CN"/>
        </w:rPr>
        <w:t>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14:paraId="550A8AF7" w14:textId="77777777" w:rsidR="000128F7" w:rsidRPr="000128F7" w:rsidRDefault="000128F7" w:rsidP="000128F7">
      <w:pPr>
        <w:pStyle w:val="CRCoverPage"/>
        <w:ind w:leftChars="150" w:left="300"/>
        <w:rPr>
          <w:rFonts w:cs="Arial"/>
          <w:szCs w:val="18"/>
        </w:rPr>
      </w:pPr>
      <w:r w:rsidRPr="000128F7">
        <w:rPr>
          <w:rFonts w:cs="Arial"/>
          <w:i/>
          <w:lang w:eastAsia="zh-CN"/>
        </w:rPr>
        <w:t>beamReportTiming</w:t>
      </w:r>
      <w:r w:rsidRPr="000128F7">
        <w:rPr>
          <w:rFonts w:cs="Arial"/>
          <w:lang w:eastAsia="zh-CN"/>
        </w:rPr>
        <w:t xml:space="preserve"> </w:t>
      </w:r>
      <w:r w:rsidRPr="000128F7">
        <w:rPr>
          <w:rFonts w:cs="Arial"/>
          <w:szCs w:val="18"/>
        </w:rPr>
        <w:t xml:space="preserve">indicates the number of OFDM symbols </w:t>
      </w:r>
      <w:r w:rsidRPr="000128F7">
        <w:rPr>
          <w:rFonts w:cs="Arial"/>
          <w:szCs w:val="18"/>
          <w:highlight w:val="yellow"/>
        </w:rPr>
        <w:t>between the last symbol of SSB/CSI-RS and the first symbol of the transmission channel</w:t>
      </w:r>
      <w:r w:rsidRPr="000128F7">
        <w:rPr>
          <w:rFonts w:cs="Arial"/>
          <w:szCs w:val="18"/>
        </w:rPr>
        <w:t xml:space="preserve"> containing beam report.</w:t>
      </w:r>
    </w:p>
    <w:p w14:paraId="1081FE99" w14:textId="77777777" w:rsidR="000128F7" w:rsidRPr="000128F7" w:rsidRDefault="000128F7" w:rsidP="000128F7">
      <w:pPr>
        <w:pStyle w:val="CRCoverPage"/>
        <w:ind w:leftChars="150" w:left="300"/>
        <w:rPr>
          <w:rFonts w:cs="Arial"/>
          <w:lang w:eastAsia="zh-CN"/>
        </w:rPr>
      </w:pPr>
      <w:r w:rsidRPr="000128F7">
        <w:rPr>
          <w:rFonts w:cs="Arial"/>
          <w:i/>
          <w:lang w:eastAsia="zh-CN"/>
        </w:rPr>
        <w:t xml:space="preserve">beamSwitchTiming </w:t>
      </w:r>
      <w:r w:rsidRPr="000128F7"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 w:rsidRPr="000128F7">
        <w:rPr>
          <w:rFonts w:cs="Arial"/>
          <w:highlight w:val="yellow"/>
        </w:rPr>
        <w:t>the last symbol containing the indication to the first symbol of CSI-RS</w:t>
      </w:r>
      <w:r w:rsidRPr="000128F7">
        <w:rPr>
          <w:rFonts w:cs="Arial"/>
        </w:rPr>
        <w:t>.</w:t>
      </w:r>
    </w:p>
    <w:p w14:paraId="47DC1624" w14:textId="2F90DCCE" w:rsidR="002621FA" w:rsidRDefault="002621FA" w:rsidP="002621FA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>Q</w:t>
      </w:r>
      <w:r w:rsidR="0052335D">
        <w:rPr>
          <w:rFonts w:ascii="CG Times (WN)" w:eastAsia="DengXian" w:hAnsi="CG Times (WN)"/>
          <w:b/>
          <w:bCs/>
          <w:lang w:eastAsia="zh-CN"/>
        </w:rPr>
        <w:t>2</w:t>
      </w:r>
      <w:r>
        <w:rPr>
          <w:rFonts w:ascii="CG Times (WN)" w:eastAsia="DengXian" w:hAnsi="CG Times (WN)"/>
          <w:b/>
          <w:bCs/>
          <w:lang w:eastAsia="zh-CN"/>
        </w:rPr>
        <w:t xml:space="preserve">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TableGrid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2621FA" w14:paraId="1AFBE712" w14:textId="77777777" w:rsidTr="000975E2">
        <w:tc>
          <w:tcPr>
            <w:tcW w:w="1192" w:type="pct"/>
          </w:tcPr>
          <w:p w14:paraId="614A3220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14:paraId="7671E7AA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1" w:type="pct"/>
          </w:tcPr>
          <w:p w14:paraId="0AD15022" w14:textId="77777777" w:rsidR="002621FA" w:rsidRDefault="002621FA" w:rsidP="005213D7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0975E2" w14:paraId="24234421" w14:textId="77777777" w:rsidTr="000975E2">
        <w:trPr>
          <w:trHeight w:val="90"/>
        </w:trPr>
        <w:tc>
          <w:tcPr>
            <w:tcW w:w="1192" w:type="pct"/>
          </w:tcPr>
          <w:p w14:paraId="4CDC524A" w14:textId="5E968030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 w:rsidRPr="0060395E">
              <w:rPr>
                <w:rFonts w:ascii="Arial" w:eastAsiaTheme="minorEastAsia" w:hAnsi="Arial" w:cs="Arial"/>
                <w:szCs w:val="22"/>
                <w:lang w:eastAsia="ja-JP"/>
              </w:rPr>
              <w:t>Huawei, HiSilicon</w:t>
            </w:r>
          </w:p>
        </w:tc>
        <w:tc>
          <w:tcPr>
            <w:tcW w:w="896" w:type="pct"/>
          </w:tcPr>
          <w:p w14:paraId="3B4DB5ED" w14:textId="4EC0890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1" w:type="pct"/>
          </w:tcPr>
          <w:p w14:paraId="2F492528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0975E2" w14:paraId="47106A4C" w14:textId="77777777" w:rsidTr="000975E2">
        <w:tc>
          <w:tcPr>
            <w:tcW w:w="1192" w:type="pct"/>
          </w:tcPr>
          <w:p w14:paraId="77F95C3C" w14:textId="6DB997E8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14:paraId="3454571E" w14:textId="51BEBE64" w:rsidR="000975E2" w:rsidRDefault="00F3065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1" w:type="pct"/>
          </w:tcPr>
          <w:p w14:paraId="229EF457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102A7E3B" w14:textId="77777777" w:rsidTr="000975E2">
        <w:tc>
          <w:tcPr>
            <w:tcW w:w="1192" w:type="pct"/>
          </w:tcPr>
          <w:p w14:paraId="5BCAC464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0CDD27EB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1B5111F4" w14:textId="77777777" w:rsidR="000975E2" w:rsidRDefault="000975E2" w:rsidP="000975E2">
            <w:pPr>
              <w:spacing w:after="0" w:line="276" w:lineRule="auto"/>
              <w:rPr>
                <w:szCs w:val="22"/>
                <w:lang w:val="en-US" w:eastAsia="zh-CN"/>
              </w:rPr>
            </w:pPr>
          </w:p>
        </w:tc>
      </w:tr>
      <w:tr w:rsidR="000975E2" w14:paraId="7130F3C3" w14:textId="77777777" w:rsidTr="000975E2">
        <w:tc>
          <w:tcPr>
            <w:tcW w:w="1192" w:type="pct"/>
          </w:tcPr>
          <w:p w14:paraId="493966F0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A2EE64C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445B4AC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736598AC" w14:textId="77777777" w:rsidTr="000975E2">
        <w:tc>
          <w:tcPr>
            <w:tcW w:w="1192" w:type="pct"/>
          </w:tcPr>
          <w:p w14:paraId="7E047267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896" w:type="pct"/>
          </w:tcPr>
          <w:p w14:paraId="0BA5CF49" w14:textId="77777777" w:rsidR="000975E2" w:rsidRDefault="000975E2" w:rsidP="000975E2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</w:p>
        </w:tc>
        <w:tc>
          <w:tcPr>
            <w:tcW w:w="2911" w:type="pct"/>
          </w:tcPr>
          <w:p w14:paraId="730DCC5A" w14:textId="77777777" w:rsidR="000975E2" w:rsidRDefault="000975E2" w:rsidP="000975E2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0975E2" w14:paraId="30EE9042" w14:textId="77777777" w:rsidTr="000975E2">
        <w:tc>
          <w:tcPr>
            <w:tcW w:w="1192" w:type="pct"/>
          </w:tcPr>
          <w:p w14:paraId="1B9EE19E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94229DD" w14:textId="77777777" w:rsidR="000975E2" w:rsidRDefault="000975E2" w:rsidP="000975E2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A4CD75B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6DE60BD5" w14:textId="77777777" w:rsidTr="000975E2">
        <w:tc>
          <w:tcPr>
            <w:tcW w:w="1192" w:type="pct"/>
          </w:tcPr>
          <w:p w14:paraId="4B20F16B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9DA6D9D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BABEE69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834CCD7" w14:textId="77777777" w:rsidTr="000975E2">
        <w:tc>
          <w:tcPr>
            <w:tcW w:w="1192" w:type="pct"/>
          </w:tcPr>
          <w:p w14:paraId="2D60D47B" w14:textId="77777777" w:rsidR="000975E2" w:rsidRDefault="000975E2" w:rsidP="000975E2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</w:p>
        </w:tc>
        <w:tc>
          <w:tcPr>
            <w:tcW w:w="896" w:type="pct"/>
          </w:tcPr>
          <w:p w14:paraId="76C42DF3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5F23B71D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0975E2" w14:paraId="0D85A4D6" w14:textId="77777777" w:rsidTr="000975E2">
        <w:tc>
          <w:tcPr>
            <w:tcW w:w="1192" w:type="pct"/>
          </w:tcPr>
          <w:p w14:paraId="1CA3573C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896" w:type="pct"/>
          </w:tcPr>
          <w:p w14:paraId="4156477A" w14:textId="77777777" w:rsidR="000975E2" w:rsidRDefault="000975E2" w:rsidP="000975E2">
            <w:pPr>
              <w:spacing w:after="0" w:line="276" w:lineRule="auto"/>
              <w:jc w:val="center"/>
              <w:rPr>
                <w:rFonts w:eastAsia="Malgun Gothic"/>
                <w:szCs w:val="22"/>
                <w:lang w:eastAsia="ko-KR"/>
              </w:rPr>
            </w:pPr>
          </w:p>
        </w:tc>
        <w:tc>
          <w:tcPr>
            <w:tcW w:w="2911" w:type="pct"/>
          </w:tcPr>
          <w:p w14:paraId="2600F361" w14:textId="77777777" w:rsidR="000975E2" w:rsidRDefault="000975E2" w:rsidP="000975E2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4E675132" w14:textId="77777777" w:rsidTr="000975E2">
        <w:tc>
          <w:tcPr>
            <w:tcW w:w="1192" w:type="pct"/>
          </w:tcPr>
          <w:p w14:paraId="5B115BFD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4402E63B" w14:textId="77777777" w:rsidR="000975E2" w:rsidRDefault="000975E2" w:rsidP="000975E2">
            <w:pPr>
              <w:spacing w:after="0"/>
              <w:jc w:val="center"/>
              <w:rPr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E473FCC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1A2BA507" w14:textId="77777777" w:rsidTr="000975E2">
        <w:tc>
          <w:tcPr>
            <w:tcW w:w="1192" w:type="pct"/>
          </w:tcPr>
          <w:p w14:paraId="6CA2CE11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3CC85963" w14:textId="77777777" w:rsidR="000975E2" w:rsidRDefault="000975E2" w:rsidP="000975E2">
            <w:pPr>
              <w:spacing w:after="0"/>
              <w:jc w:val="center"/>
              <w:rPr>
                <w:rFonts w:eastAsia="Malgun Gothic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6D1A0480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0975E2" w14:paraId="70FD447E" w14:textId="77777777" w:rsidTr="000975E2">
        <w:tc>
          <w:tcPr>
            <w:tcW w:w="1192" w:type="pct"/>
          </w:tcPr>
          <w:p w14:paraId="1766C135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14:paraId="5C0EC28D" w14:textId="77777777" w:rsidR="000975E2" w:rsidRDefault="000975E2" w:rsidP="000975E2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1" w:type="pct"/>
          </w:tcPr>
          <w:p w14:paraId="3D4A932F" w14:textId="77777777" w:rsidR="000975E2" w:rsidRDefault="000975E2" w:rsidP="000975E2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14:paraId="4FD87792" w14:textId="77777777" w:rsidR="00717CB8" w:rsidRDefault="00717CB8">
      <w:pPr>
        <w:rPr>
          <w:kern w:val="2"/>
          <w:lang w:eastAsia="zh-CN"/>
        </w:rPr>
      </w:pPr>
    </w:p>
    <w:p w14:paraId="73DEC750" w14:textId="77777777" w:rsidR="00BB71F6" w:rsidRPr="002129FB" w:rsidRDefault="00BB71F6">
      <w:pPr>
        <w:rPr>
          <w:kern w:val="2"/>
          <w:lang w:eastAsia="zh-CN"/>
        </w:rPr>
      </w:pPr>
    </w:p>
    <w:p w14:paraId="3E6FFF78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14:paraId="1C63BB3F" w14:textId="1E1BF681" w:rsidR="002129FB" w:rsidRPr="002129FB" w:rsidRDefault="002129FB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14:paraId="02B2FD4C" w14:textId="77777777" w:rsidR="00717CB8" w:rsidRDefault="002129FB">
      <w:pPr>
        <w:pStyle w:val="Heading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14:paraId="3231FD0C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09310</w:t>
      </w:r>
      <w:r w:rsidRPr="002621FA">
        <w:rPr>
          <w:sz w:val="20"/>
        </w:rPr>
        <w:tab/>
        <w:t>Reply LS on the Intra-band and Inter-band (NG)EN-DC/NE-DC Capabilties (R1-2108378; contact: ZTE)</w:t>
      </w:r>
      <w:r w:rsidRPr="002621FA">
        <w:rPr>
          <w:sz w:val="20"/>
        </w:rPr>
        <w:tab/>
        <w:t>RAN1</w:t>
      </w:r>
      <w:r w:rsidRPr="002621FA">
        <w:rPr>
          <w:sz w:val="20"/>
        </w:rPr>
        <w:tab/>
        <w:t>LS in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NR_newRAT-Core</w:t>
      </w:r>
      <w:r w:rsidRPr="002621FA">
        <w:rPr>
          <w:sz w:val="20"/>
        </w:rPr>
        <w:tab/>
        <w:t>To:RAN2</w:t>
      </w:r>
      <w:r w:rsidRPr="002621FA">
        <w:rPr>
          <w:sz w:val="20"/>
        </w:rPr>
        <w:tab/>
        <w:t>Cc:RAN4</w:t>
      </w:r>
    </w:p>
    <w:p w14:paraId="42C57F2A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69</w:t>
      </w:r>
      <w:r w:rsidRPr="002621FA">
        <w:rPr>
          <w:sz w:val="20"/>
        </w:rPr>
        <w:tab/>
        <w:t>Clarification on intraAndInterF-MeasAndReport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5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2DAC44E0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lastRenderedPageBreak/>
        <w:t>R2-2110970</w:t>
      </w:r>
      <w:r w:rsidRPr="002621FA">
        <w:rPr>
          <w:sz w:val="20"/>
        </w:rPr>
        <w:tab/>
        <w:t>Clarification on intraAndInterF-MeasAndReport capability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6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p w14:paraId="44DB1E51" w14:textId="77777777" w:rsidR="002621FA" w:rsidRPr="002621FA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1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5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5.15.0</w:t>
      </w:r>
      <w:r w:rsidRPr="002621FA">
        <w:rPr>
          <w:sz w:val="20"/>
        </w:rPr>
        <w:tab/>
        <w:t>0657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F</w:t>
      </w:r>
      <w:r w:rsidRPr="002621FA">
        <w:rPr>
          <w:sz w:val="20"/>
        </w:rPr>
        <w:tab/>
        <w:t>NR_newRAT-Core</w:t>
      </w:r>
    </w:p>
    <w:p w14:paraId="7A133575" w14:textId="2526D435" w:rsidR="00717CB8" w:rsidRDefault="002621FA" w:rsidP="002621FA">
      <w:pPr>
        <w:pStyle w:val="Reference"/>
        <w:rPr>
          <w:sz w:val="20"/>
        </w:rPr>
      </w:pPr>
      <w:r w:rsidRPr="002621FA">
        <w:rPr>
          <w:sz w:val="20"/>
        </w:rPr>
        <w:t>R2-2110972</w:t>
      </w:r>
      <w:r w:rsidRPr="002621FA">
        <w:rPr>
          <w:sz w:val="20"/>
        </w:rPr>
        <w:tab/>
        <w:t>Miscellaneous corrections for Rel-15 UE capabilities</w:t>
      </w:r>
      <w:r w:rsidRPr="002621FA">
        <w:rPr>
          <w:sz w:val="20"/>
        </w:rPr>
        <w:tab/>
        <w:t>Huawei, HiSilicon</w:t>
      </w:r>
      <w:r w:rsidRPr="002621FA">
        <w:rPr>
          <w:sz w:val="20"/>
        </w:rPr>
        <w:tab/>
        <w:t>CR</w:t>
      </w:r>
      <w:r w:rsidRPr="002621FA">
        <w:rPr>
          <w:sz w:val="20"/>
        </w:rPr>
        <w:tab/>
        <w:t>Rel-16</w:t>
      </w:r>
      <w:r w:rsidRPr="002621FA">
        <w:rPr>
          <w:sz w:val="20"/>
        </w:rPr>
        <w:tab/>
        <w:t>38.306</w:t>
      </w:r>
      <w:r w:rsidRPr="002621FA">
        <w:rPr>
          <w:sz w:val="20"/>
        </w:rPr>
        <w:tab/>
        <w:t>16.6.0</w:t>
      </w:r>
      <w:r w:rsidRPr="002621FA">
        <w:rPr>
          <w:sz w:val="20"/>
        </w:rPr>
        <w:tab/>
        <w:t>0658</w:t>
      </w:r>
      <w:r w:rsidRPr="002621FA">
        <w:rPr>
          <w:sz w:val="20"/>
        </w:rPr>
        <w:tab/>
        <w:t>-</w:t>
      </w:r>
      <w:r w:rsidRPr="002621FA">
        <w:rPr>
          <w:sz w:val="20"/>
        </w:rPr>
        <w:tab/>
        <w:t>A</w:t>
      </w:r>
      <w:r w:rsidRPr="002621FA">
        <w:rPr>
          <w:sz w:val="20"/>
        </w:rPr>
        <w:tab/>
        <w:t>NR_newRAT-Core</w:t>
      </w:r>
    </w:p>
    <w:sectPr w:rsidR="00717CB8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F9CCC" w14:textId="77777777" w:rsidR="00765B2D" w:rsidRDefault="00765B2D">
      <w:pPr>
        <w:spacing w:after="0" w:line="240" w:lineRule="auto"/>
      </w:pPr>
      <w:r>
        <w:separator/>
      </w:r>
    </w:p>
  </w:endnote>
  <w:endnote w:type="continuationSeparator" w:id="0">
    <w:p w14:paraId="1230E383" w14:textId="77777777" w:rsidR="00765B2D" w:rsidRDefault="00765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A894B" w14:textId="77777777" w:rsidR="002129FB" w:rsidRDefault="002129FB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CB8BF" w14:textId="77777777" w:rsidR="00765B2D" w:rsidRDefault="00765B2D">
      <w:pPr>
        <w:spacing w:after="0" w:line="240" w:lineRule="auto"/>
      </w:pPr>
      <w:r>
        <w:separator/>
      </w:r>
    </w:p>
  </w:footnote>
  <w:footnote w:type="continuationSeparator" w:id="0">
    <w:p w14:paraId="5A2F9BB6" w14:textId="77777777" w:rsidR="00765B2D" w:rsidRDefault="00765B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7749"/>
    <w:multiLevelType w:val="hybridMultilevel"/>
    <w:tmpl w:val="B6124610"/>
    <w:lvl w:ilvl="0" w:tplc="EC2022D6">
      <w:numFmt w:val="bullet"/>
      <w:lvlText w:val=""/>
      <w:lvlJc w:val="left"/>
      <w:pPr>
        <w:ind w:left="360" w:hanging="360"/>
      </w:pPr>
      <w:rPr>
        <w:rFonts w:ascii="Wingdings" w:eastAsia="DengXian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CE4873"/>
    <w:multiLevelType w:val="multilevel"/>
    <w:tmpl w:val="06CE4873"/>
    <w:lvl w:ilvl="0">
      <w:start w:val="8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3" w15:restartNumberingAfterBreak="0">
    <w:nsid w:val="126D0C5D"/>
    <w:multiLevelType w:val="multilevel"/>
    <w:tmpl w:val="126D0C5D"/>
    <w:lvl w:ilvl="0">
      <w:start w:val="1"/>
      <w:numFmt w:val="bullet"/>
      <w:pStyle w:val="ListBullet4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1CBD2903"/>
    <w:multiLevelType w:val="multilevel"/>
    <w:tmpl w:val="1CBD290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70E08"/>
    <w:multiLevelType w:val="multilevel"/>
    <w:tmpl w:val="3B270E0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 w15:restartNumberingAfterBreak="0">
    <w:nsid w:val="46D51C26"/>
    <w:multiLevelType w:val="multilevel"/>
    <w:tmpl w:val="46D51C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DE26EB"/>
    <w:multiLevelType w:val="multilevel"/>
    <w:tmpl w:val="48DE26E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 w15:restartNumberingAfterBreak="0">
    <w:nsid w:val="4F80364C"/>
    <w:multiLevelType w:val="multilevel"/>
    <w:tmpl w:val="4F8036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F41D1B"/>
    <w:multiLevelType w:val="multilevel"/>
    <w:tmpl w:val="52F41D1B"/>
    <w:lvl w:ilvl="0">
      <w:numFmt w:val="bullet"/>
      <w:lvlText w:val="-"/>
      <w:lvlJc w:val="left"/>
      <w:pPr>
        <w:ind w:left="360" w:hanging="360"/>
      </w:pPr>
      <w:rPr>
        <w:rFonts w:ascii="CG Times (WN)" w:eastAsiaTheme="minorEastAsia" w:hAnsi="CG Times (WN)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3EA067A"/>
    <w:multiLevelType w:val="multilevel"/>
    <w:tmpl w:val="53EA06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91E5A"/>
    <w:multiLevelType w:val="multilevel"/>
    <w:tmpl w:val="5C991E5A"/>
    <w:lvl w:ilvl="0">
      <w:start w:val="1"/>
      <w:numFmt w:val="bullet"/>
      <w:pStyle w:val="ListNumber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6B5B5966"/>
    <w:multiLevelType w:val="multilevel"/>
    <w:tmpl w:val="6B5B59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1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1"/>
  </w:num>
  <w:num w:numId="5">
    <w:abstractNumId w:val="2"/>
  </w:num>
  <w:num w:numId="6">
    <w:abstractNumId w:val="19"/>
  </w:num>
  <w:num w:numId="7">
    <w:abstractNumId w:val="13"/>
  </w:num>
  <w:num w:numId="8">
    <w:abstractNumId w:val="18"/>
  </w:num>
  <w:num w:numId="9">
    <w:abstractNumId w:val="6"/>
  </w:num>
  <w:num w:numId="10">
    <w:abstractNumId w:val="4"/>
  </w:num>
  <w:num w:numId="11">
    <w:abstractNumId w:val="14"/>
  </w:num>
  <w:num w:numId="12">
    <w:abstractNumId w:val="5"/>
  </w:num>
  <w:num w:numId="13">
    <w:abstractNumId w:val="15"/>
  </w:num>
  <w:num w:numId="14">
    <w:abstractNumId w:val="1"/>
  </w:num>
  <w:num w:numId="15">
    <w:abstractNumId w:val="7"/>
  </w:num>
  <w:num w:numId="16">
    <w:abstractNumId w:val="9"/>
  </w:num>
  <w:num w:numId="17">
    <w:abstractNumId w:val="10"/>
  </w:num>
  <w:num w:numId="18">
    <w:abstractNumId w:val="12"/>
  </w:num>
  <w:num w:numId="19">
    <w:abstractNumId w:val="17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77F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E9F5DC"/>
  <w15:docId w15:val="{DEDF4333-896E-4ED4-B148-88E766E52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59" w:lineRule="auto"/>
      <w:jc w:val="both"/>
    </w:pPr>
    <w:rPr>
      <w:rFonts w:eastAsia="SimSu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 w:line="259" w:lineRule="auto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</w:style>
  <w:style w:type="paragraph" w:styleId="Heading4">
    <w:name w:val="heading 4"/>
    <w:basedOn w:val="Heading3"/>
    <w:next w:val="Normal"/>
    <w:qFormat/>
    <w:p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7"/>
    <w:next w:val="Normal"/>
    <w:qFormat/>
    <w:pPr>
      <w:outlineLvl w:val="7"/>
    </w:pPr>
  </w:style>
  <w:style w:type="paragraph" w:styleId="Heading9">
    <w:name w:val="heading 9"/>
    <w:basedOn w:val="Heading8"/>
    <w:next w:val="Normal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link w:val="ListChar"/>
    <w:qFormat/>
    <w:pPr>
      <w:ind w:left="704" w:hanging="420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 w:after="160" w:line="259" w:lineRule="auto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ListBullet4">
    <w:name w:val="List Bullet 4"/>
    <w:basedOn w:val="Normal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ListNumber">
    <w:name w:val="List Number"/>
    <w:basedOn w:val="List"/>
    <w:qFormat/>
    <w:pPr>
      <w:numPr>
        <w:numId w:val="2"/>
      </w:numPr>
    </w:pPr>
  </w:style>
  <w:style w:type="paragraph" w:styleId="Caption">
    <w:name w:val="caption"/>
    <w:basedOn w:val="Normal"/>
    <w:next w:val="Normal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ListBullet">
    <w:name w:val="List Bullet"/>
    <w:basedOn w:val="List"/>
    <w:qFormat/>
    <w:pPr>
      <w:ind w:left="0" w:firstLine="0"/>
    </w:p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semiHidden/>
    <w:qFormat/>
  </w:style>
  <w:style w:type="paragraph" w:styleId="BodyText">
    <w:name w:val="Body Text"/>
    <w:basedOn w:val="Normal"/>
    <w:link w:val="BodyTextChar"/>
    <w:qFormat/>
    <w:pPr>
      <w:spacing w:after="120"/>
    </w:pPr>
    <w:rPr>
      <w:rFonts w:eastAsia="MS Mincho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link w:val="HeaderChar"/>
    <w:qFormat/>
    <w:pPr>
      <w:widowControl w:val="0"/>
      <w:spacing w:after="160" w:line="259" w:lineRule="auto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ableofFigures">
    <w:name w:val="table of figures"/>
    <w:basedOn w:val="BodyText"/>
    <w:next w:val="Normal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table" w:styleId="TableGrid">
    <w:name w:val="Table Grid"/>
    <w:basedOn w:val="TableNormal"/>
    <w:uiPriority w:val="39"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FollowedHyperlink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Hyperlink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CommentReference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FootnoteReference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60"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60" w:line="259" w:lineRule="auto"/>
      <w:jc w:val="both"/>
    </w:pPr>
    <w:rPr>
      <w:rFonts w:ascii="Arial" w:eastAsia="MS Mincho" w:hAnsi="Arial"/>
      <w:lang w:val="en-GB" w:eastAsia="en-US"/>
    </w:rPr>
  </w:style>
  <w:style w:type="character" w:customStyle="1" w:styleId="Heading1Char">
    <w:name w:val="Heading 1 Char"/>
    <w:link w:val="Heading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after="160"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Normal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Normal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60" w:line="259" w:lineRule="auto"/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60" w:line="259" w:lineRule="auto"/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60" w:line="259" w:lineRule="auto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60" w:line="259" w:lineRule="auto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60" w:line="259" w:lineRule="auto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List"/>
    <w:link w:val="MSMinchoChar"/>
    <w:qFormat/>
  </w:style>
  <w:style w:type="character" w:customStyle="1" w:styleId="ListChar">
    <w:name w:val="List Char"/>
    <w:link w:val="List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List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List4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59" w:lineRule="auto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spacing w:after="160" w:line="259" w:lineRule="auto"/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 w:line="259" w:lineRule="auto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Normal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Normal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Normal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0">
    <w:name w:val="样式 图表标题 + (中文) 宋体"/>
    <w:basedOn w:val="a1"/>
    <w:qFormat/>
    <w:rPr>
      <w:rFonts w:eastAsia="Arial"/>
    </w:rPr>
  </w:style>
  <w:style w:type="paragraph" w:customStyle="1" w:styleId="a1">
    <w:name w:val="图表标题"/>
    <w:basedOn w:val="Normal"/>
    <w:next w:val="Normal"/>
    <w:qFormat/>
    <w:pPr>
      <w:spacing w:before="60" w:after="60"/>
      <w:jc w:val="center"/>
    </w:pPr>
    <w:rPr>
      <w:rFonts w:ascii="Arial" w:eastAsia="Batang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Normal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Normal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Normal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Normal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List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2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Normal"/>
    <w:qFormat/>
    <w:pPr>
      <w:numPr>
        <w:numId w:val="5"/>
      </w:numPr>
    </w:pPr>
  </w:style>
  <w:style w:type="paragraph" w:customStyle="1" w:styleId="a3">
    <w:name w:val="插图题注"/>
    <w:basedOn w:val="Normal"/>
    <w:qFormat/>
  </w:style>
  <w:style w:type="paragraph" w:customStyle="1" w:styleId="a4">
    <w:name w:val="表格题注"/>
    <w:basedOn w:val="Normal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 w:line="259" w:lineRule="auto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 w:line="259" w:lineRule="auto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">
    <w:name w:val="样式1"/>
    <w:basedOn w:val="Normal"/>
    <w:qFormat/>
  </w:style>
  <w:style w:type="character" w:customStyle="1" w:styleId="Heading2Char">
    <w:name w:val="Heading 2 Char"/>
    <w:link w:val="Heading2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Normal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DocumentMap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DefaultParagraphFont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60" w:line="259" w:lineRule="auto"/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BodyTextChar">
    <w:name w:val="Body Text Char"/>
    <w:link w:val="BodyText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BodyText"/>
    <w:qFormat/>
    <w:pPr>
      <w:tabs>
        <w:tab w:val="left" w:pos="3686"/>
      </w:tabs>
      <w:spacing w:before="120" w:after="60" w:line="259" w:lineRule="auto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List2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0">
    <w:name w:val="修订1"/>
    <w:hidden/>
    <w:uiPriority w:val="99"/>
    <w:semiHidden/>
    <w:qFormat/>
    <w:pPr>
      <w:spacing w:after="160" w:line="259" w:lineRule="auto"/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Normal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160" w:line="256" w:lineRule="auto"/>
      <w:ind w:left="720"/>
      <w:contextualSpacing/>
    </w:pPr>
    <w:rPr>
      <w:rFonts w:ascii="Malgun Gothic" w:eastAsia="MS Mincho" w:hAnsi="Malgun Gothic"/>
      <w:sz w:val="22"/>
      <w:szCs w:val="22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PlainTextChar">
    <w:name w:val="Plain Text Char"/>
    <w:link w:val="PlainText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HeaderChar">
    <w:name w:val="Header Char"/>
    <w:link w:val="Header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Normal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Normal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59" w:lineRule="auto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ListParagraphChar">
    <w:name w:val="List Paragraph Char"/>
    <w:link w:val="ListParagraph"/>
    <w:uiPriority w:val="34"/>
    <w:qFormat/>
    <w:rPr>
      <w:rFonts w:ascii="Malgun Gothic" w:hAnsi="Malgun Gothic"/>
      <w:sz w:val="22"/>
      <w:szCs w:val="22"/>
    </w:rPr>
  </w:style>
  <w:style w:type="paragraph" w:customStyle="1" w:styleId="tal0">
    <w:name w:val="tal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Normal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Normal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Normal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Normal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List3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Normal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Normal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DefaultParagraphFont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DefaultParagraphFont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Normal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Malgun Gothic" w:hAnsi="Arial" w:cs="Aria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8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5FEE30-7824-4F07-A2C7-FB0C872474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95</Words>
  <Characters>5807</Characters>
  <Application>Microsoft Office Word</Application>
  <DocSecurity>0</DocSecurity>
  <Lines>48</Lines>
  <Paragraphs>13</Paragraphs>
  <ScaleCrop>false</ScaleCrop>
  <Company>Huawei Technologies Co.,Ltd.</Company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Lian Araujo</cp:lastModifiedBy>
  <cp:revision>3</cp:revision>
  <cp:lastPrinted>2009-04-22T00:01:00Z</cp:lastPrinted>
  <dcterms:created xsi:type="dcterms:W3CDTF">2021-11-01T14:51:00Z</dcterms:created>
  <dcterms:modified xsi:type="dcterms:W3CDTF">2021-11-0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